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ristie Walstrum</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rist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alstrum</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 Martha Lane, Evanston, IL, USA Evanston, IL, USA 602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ristie.walstrum@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332934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ry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1/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